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A00A87" w:rsidRPr="00A00A87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A00A87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ЈАВНОМ ПОЗИВУ </w:t>
      </w:r>
      <w:r w:rsidR="005C7FA7" w:rsidRPr="005C7FA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ПРАВЕ ЗА ПОДСТИЦАЊЕ И УНАПРЕЂЕЊЕ ЕНЕРГЕТСКЕ ЕФИКАСНОСТИ ЈП1/22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, 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A224F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C72B2E">
        <w:rPr>
          <w:rFonts w:ascii="Times New Roman" w:hAnsi="Times New Roman" w:cs="Times New Roman"/>
          <w:b/>
          <w:bCs/>
          <w:color w:val="009999"/>
          <w:sz w:val="28"/>
          <w:szCs w:val="28"/>
        </w:rPr>
        <w:t>Е</w:t>
      </w:r>
      <w:r w:rsidR="00A224F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У</w:t>
      </w:r>
      <w:r w:rsidR="00A224F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ОПШТИНИ  </w:t>
      </w:r>
      <w:r w:rsidR="00122960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ТОПОЛА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МЕР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Домаћинстава не могу да конкуришу за више од једне мере енергетске ефикасности, осим за мер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з тач. </w:t>
      </w:r>
      <w:r w:rsidR="00824F0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 w:rsidR="00C86291"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и </w:t>
      </w:r>
      <w:r w:rsidR="00824F0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)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122960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122960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122960" w:rsidRPr="0066540E" w:rsidRDefault="0012296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122960" w:rsidRPr="002D1A13" w:rsidRDefault="00122960" w:rsidP="00221B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122960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122960" w:rsidRPr="00122960" w:rsidRDefault="0012296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122960" w:rsidRPr="00C86291" w:rsidRDefault="00122960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ПОРОДИЧНЕ КУЋЕ И СТАНОВЕ</w:t>
            </w:r>
          </w:p>
        </w:tc>
      </w:tr>
      <w:tr w:rsidR="00122960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122960" w:rsidRPr="0066540E" w:rsidRDefault="0012296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122960" w:rsidRPr="002D1A13" w:rsidRDefault="00122960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 ЗА ПОРОДИЧНЕ КУЋЕ И СТАНОВЕ</w:t>
            </w:r>
          </w:p>
        </w:tc>
      </w:tr>
      <w:tr w:rsidR="00122960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122960" w:rsidRPr="0066540E" w:rsidDel="00A00A87" w:rsidRDefault="0012296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122960" w:rsidRPr="002D1A13" w:rsidRDefault="00122960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топлотних пумпи и пратеће инсталације грејног система (грејач простора или комбиновани грејач) ЗА ПОРОДИЧНЕ КУЋЕ</w:t>
            </w:r>
          </w:p>
        </w:tc>
      </w:tr>
      <w:tr w:rsidR="00122960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122960" w:rsidRDefault="00122960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122960" w:rsidRPr="002D1A13" w:rsidRDefault="00122960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ЗА ПОРОДИЧНЕ КУЋЕ</w:t>
            </w:r>
          </w:p>
        </w:tc>
      </w:tr>
    </w:tbl>
    <w:p w:rsidR="00C51A4F" w:rsidRDefault="00C51A4F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постојећег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 (котао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пећ) ефикаснијим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86291">
        <w:rPr>
          <w:rFonts w:ascii="Times New Roman" w:eastAsia="Times New Roman" w:hAnsi="Times New Roman" w:cs="Times New Roman"/>
          <w:sz w:val="20"/>
          <w:szCs w:val="20"/>
        </w:rPr>
        <w:t>тач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2960">
        <w:rPr>
          <w:rFonts w:ascii="Times New Roman" w:eastAsia="Times New Roman" w:hAnsi="Times New Roman" w:cs="Times New Roman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и </w:t>
      </w:r>
      <w:r w:rsidR="00122960">
        <w:rPr>
          <w:rFonts w:ascii="Times New Roman" w:eastAsia="Times New Roman" w:hAnsi="Times New Roman" w:cs="Times New Roman"/>
          <w:sz w:val="20"/>
          <w:szCs w:val="20"/>
          <w:lang w:val="sr-Cyrl-CS"/>
        </w:rPr>
        <w:t>3</w:t>
      </w:r>
      <w:r w:rsidR="00C86291">
        <w:rPr>
          <w:rFonts w:ascii="Times New Roman" w:eastAsia="Times New Roman" w:hAnsi="Times New Roman" w:cs="Times New Roman"/>
          <w:sz w:val="20"/>
          <w:szCs w:val="20"/>
          <w:lang w:val="sr-Cyrl-CS"/>
        </w:rPr>
        <w:t>)</w:t>
      </w:r>
    </w:p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A00A87" w:rsidP="00A00A87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је</w:t>
            </w:r>
            <w:r w:rsidR="00AC3B1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 w:rsidR="00AC3B1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 w:rsidR="00AC3B1F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66540E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B84152">
        <w:trPr>
          <w:trHeight w:val="338"/>
        </w:trPr>
        <w:tc>
          <w:tcPr>
            <w:tcW w:w="9356" w:type="dxa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00A87" w:rsidRPr="0066540E" w:rsidTr="00B84152">
        <w:trPr>
          <w:trHeight w:val="346"/>
        </w:trPr>
        <w:tc>
          <w:tcPr>
            <w:tcW w:w="9356" w:type="dxa"/>
            <w:vAlign w:val="bottom"/>
          </w:tcPr>
          <w:p w:rsidR="00A00A87" w:rsidRDefault="00A00A87" w:rsidP="00A00A87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AC3B1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AC3B1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једазаокружитеодговор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447"/>
      </w:tblGrid>
      <w:tr w:rsidR="00A0389E" w:rsidTr="00A0389E">
        <w:trPr>
          <w:trHeight w:val="352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  <w:vAlign w:val="bottom"/>
            <w:hideMark/>
          </w:tcPr>
          <w:p w:rsidR="00A0389E" w:rsidRPr="00C86291" w:rsidRDefault="004F2A9E" w:rsidP="00C8629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: (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уградње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1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гаљ/ ложуље,/мазут</w:t>
            </w:r>
          </w:p>
        </w:tc>
      </w:tr>
      <w:tr w:rsidR="00A0389E" w:rsidTr="00A0389E">
        <w:trPr>
          <w:trHeight w:val="34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22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2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r w:rsidR="00AC3B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</w:p>
        </w:tc>
      </w:tr>
      <w:tr w:rsidR="00A0389E" w:rsidTr="00A0389E">
        <w:trPr>
          <w:trHeight w:val="346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3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рвa</w:t>
            </w:r>
          </w:p>
        </w:tc>
      </w:tr>
      <w:tr w:rsidR="00A0389E" w:rsidTr="00A0389E">
        <w:trPr>
          <w:trHeight w:val="353"/>
        </w:trPr>
        <w:tc>
          <w:tcPr>
            <w:tcW w:w="9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  <w:hideMark/>
          </w:tcPr>
          <w:p w:rsidR="00A0389E" w:rsidRDefault="00A0389E">
            <w:pPr>
              <w:ind w:left="14" w:right="-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Latn-CS"/>
              </w:rPr>
              <w:t xml:space="preserve">4. </w:t>
            </w: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родни гас/пелет/даљинско грејање</w:t>
            </w:r>
          </w:p>
        </w:tc>
      </w:tr>
    </w:tbl>
    <w:p w:rsidR="00A0389E" w:rsidRPr="00916EC9" w:rsidRDefault="00A0389E" w:rsidP="00A0389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једазаокружите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EC747B" w:rsidRDefault="00EC747B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AC3B1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AC3B1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7B138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7B138A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7B138A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2790825</wp:posOffset>
                  </wp:positionH>
                  <wp:positionV relativeFrom="margin">
                    <wp:posOffset>617220</wp:posOffset>
                  </wp:positionV>
                  <wp:extent cx="819150" cy="1200150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lastRenderedPageBreak/>
        <w:t>* потребно</w:t>
      </w:r>
      <w:r w:rsidR="007B13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7B13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7B13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7B13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C8629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7B138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7B138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се у складу</w:t>
      </w:r>
      <w:r w:rsidR="007B138A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применом</w:t>
      </w:r>
      <w:r w:rsidR="007B138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7B138A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одељкаVIII  Јавногконкурс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ће б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ити</w:t>
      </w:r>
      <w:r w:rsidR="007B13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</w:t>
      </w:r>
      <w:r w:rsidR="00AC3B1F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r w:rsidR="00AC3B1F">
        <w:rPr>
          <w:rFonts w:ascii="Times New Roman" w:hAnsi="Times New Roman" w:cs="Times New Roman"/>
          <w:sz w:val="24"/>
          <w:szCs w:val="24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0396" w:rsidRDefault="00290396" w:rsidP="00CB7E8C">
      <w:pPr>
        <w:spacing w:after="0" w:line="240" w:lineRule="auto"/>
      </w:pPr>
      <w:r>
        <w:separator/>
      </w:r>
    </w:p>
  </w:endnote>
  <w:endnote w:type="continuationSeparator" w:id="1">
    <w:p w:rsidR="00290396" w:rsidRDefault="00290396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0396" w:rsidRDefault="00290396" w:rsidP="00CB7E8C">
      <w:pPr>
        <w:spacing w:after="0" w:line="240" w:lineRule="auto"/>
      </w:pPr>
      <w:r>
        <w:separator/>
      </w:r>
    </w:p>
  </w:footnote>
  <w:footnote w:type="continuationSeparator" w:id="1">
    <w:p w:rsidR="00290396" w:rsidRDefault="00290396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831B7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22960"/>
    <w:rsid w:val="001444DB"/>
    <w:rsid w:val="00145D69"/>
    <w:rsid w:val="00154573"/>
    <w:rsid w:val="00157B30"/>
    <w:rsid w:val="001618A6"/>
    <w:rsid w:val="00165F07"/>
    <w:rsid w:val="001D54C8"/>
    <w:rsid w:val="001F600E"/>
    <w:rsid w:val="0020470D"/>
    <w:rsid w:val="00215AAC"/>
    <w:rsid w:val="00290396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974C4"/>
    <w:rsid w:val="004A3D13"/>
    <w:rsid w:val="004A60B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A7"/>
    <w:rsid w:val="005E2557"/>
    <w:rsid w:val="005E6D56"/>
    <w:rsid w:val="00611DB8"/>
    <w:rsid w:val="00612AAC"/>
    <w:rsid w:val="00614243"/>
    <w:rsid w:val="00625354"/>
    <w:rsid w:val="0063538F"/>
    <w:rsid w:val="00636B92"/>
    <w:rsid w:val="00646F6D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2669"/>
    <w:rsid w:val="00756C04"/>
    <w:rsid w:val="00770A36"/>
    <w:rsid w:val="00775046"/>
    <w:rsid w:val="00784F8D"/>
    <w:rsid w:val="007B138A"/>
    <w:rsid w:val="007E7712"/>
    <w:rsid w:val="007F5D8F"/>
    <w:rsid w:val="00810731"/>
    <w:rsid w:val="00811065"/>
    <w:rsid w:val="00814F24"/>
    <w:rsid w:val="00824F06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224F7"/>
    <w:rsid w:val="00A47092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C3B1F"/>
    <w:rsid w:val="00AE07AA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6350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argareta</cp:lastModifiedBy>
  <cp:revision>7</cp:revision>
  <cp:lastPrinted>2021-08-06T05:54:00Z</cp:lastPrinted>
  <dcterms:created xsi:type="dcterms:W3CDTF">2022-05-23T09:10:00Z</dcterms:created>
  <dcterms:modified xsi:type="dcterms:W3CDTF">2022-07-11T20:47:00Z</dcterms:modified>
</cp:coreProperties>
</file>